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confiture de lait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p w:rsidR="00827634" w:rsidRPr="0069446B" w:rsidP="009E5102" w14:paraId="2D05B3D4" w14:textId="5E45E9EA">
      <w:pPr>
        <w:pStyle w:val="SDSTextNormal"/>
      </w:pPr>
      <w:r w:rsidRPr="0069446B">
        <w:rPr>
          <w:noProof/>
        </w:rPr>
        <w:t>Przeznaczone do użytku ogólneg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tegoria głównego zastosowani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sowanie przez konsumentów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Może powodować reakcję alergiczną skóry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asło ostrzegawcze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waga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ie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hydro-5-octylfuran-2(3H)-one; benzyl alcohol; 4-hydroxy-2,5-dimethylfuran-2(3H)-on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Może powodować alergię skórną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302+P352 - W PRZYPADKU KONTAKTU ZE SKÓRĄ: Dokładnie umyć wody z mydłem.</w:t>
              <w:br/>
              <w:t>P333+P313 - W przypadku podrażnienia lub wysypki skórnej: skonsultować się z lekarzem.</w:t>
              <w:br/>
              <w:t>P501 - Zawartość i pojemnik usuwać do centrum sortowania, zgodnie z lokalnymi przepisami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lcoh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0-51-6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859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057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66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1580 mg/kg masy ciała)</w:t>
              <w:br/>
              <w:t>Eye Irrit. 2, H319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3-1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2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66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Chronic 3, H412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hydro-5-octylfuran-2(3H)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05-0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8-971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3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-hydroxy-2,5-dimethylfuran-2(3H)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658-77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2-908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Skin Corr. 1B, H314</w:t>
              <w:br/>
              <w:t>Eye Dam. 1, H318</w:t>
              <w:br/>
              <w:t>Skin Sens. 1A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myj skórę dużą ilością wody. Zdjąć zanieczyszczoną odzież. W przypadku wystąpienia podrażnienia skóry lub wysypki: Zasięgnąć porady/zgłosić się pod opiekę lekarz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oże powodować reakcję alergiczną skóry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Wentyluj obszar wycieku. Unikać kontaktu ze skórą i z oczami. Unikać wdychania pyłu/dymu/gazu/mgły/par/rozpylonej cieczy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Unikać kontaktu ze skórą i z oczami. Unikać wdychania pyłu/dymu/gazu/mgły/par/rozpylonej ciecz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nieczyszczonej odzieży ochronnej nie wynosić poza miejsce pracy. Wyprać zanieczyszczoną odzież przed ponownym użyciem. 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leko. Wanilia. Żywność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10 mg/kg masy ciała Animal: rat, Guideline: OECD Guideline 401 (Acute Oral Toxicity), 95% CL: 2755 - 360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80 mg/kg masy ciała Animal: mouse, Guideline: OECD Guideline 401 (Acute Oral Toxicity), 95% CL: 1410 - 177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bbit, Guideline: EPA OTS 798.1100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C50 Inhalacja -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178 mg/l air Animal: rat, Guideline: OECD Guideline 403 (Acute Inhalation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alergię skórną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masy ciała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400 mg/kg masy ciała Animal: rat, Guideline: other: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confiture de lait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4,851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8,32 mg/l Test organisms (species): Leuciscus idu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2,8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4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1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60 mg/l Test organisms (species): Pimephales promelas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30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70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0 mg/l Test organisms (species): Raphidocelis subcapitata (previous names: Pseudokirchneriella subcapitata, Selenastrum capricornutum)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6,828 mg/l Test organisms (species): other: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8,897 mg/l Test organisms (species): other: Duration: '30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confiture de lait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ihydro-5-octylfuran-2(3H)-one (2305-05-7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hydroxy-2,5-dimethylfuran-2(3H)-one (3658-77-3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nisaldehyde ; benzyl alcoh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ażne uszkodzenie oczu/działanie drażniące na oczy, kategori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szkodliwe na rozrodczość, kategori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Corr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żrące/drażniące na skórę, kategoria 1, podkategoria 1B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A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oparzenia skóry oraz uszkodzenia oczu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uszkodzenia oczu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dejrzewa się, że działa szkodliwie na płodność lub na dziecko w łonie matki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2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2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confiture de lait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confiture de lait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22.06.2026   Wersja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44CB5F6-1C44-446B-B385-73D9C2A09309}"/>
</file>

<file path=customXml/itemProps3.xml><?xml version="1.0" encoding="utf-8"?>
<ds:datastoreItem xmlns:ds="http://schemas.openxmlformats.org/officeDocument/2006/customXml" ds:itemID="{B9CB342D-7C54-47A1-BA1A-AAABB5303974}"/>
</file>

<file path=customXml/itemProps4.xml><?xml version="1.0" encoding="utf-8"?>
<ds:datastoreItem xmlns:ds="http://schemas.openxmlformats.org/officeDocument/2006/customXml" ds:itemID="{2E0E1F29-F209-4483-98B2-32DF94CC41A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